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68513C77" w:rsidR="00A06C4A" w:rsidRDefault="38E71A29">
      <w:r>
        <w:t>Testing</w:t>
      </w:r>
    </w:p>
    <w:p w14:paraId="1F221436" w14:textId="77777777" w:rsidR="00BE691A" w:rsidRDefault="38E71A29" w:rsidP="116D36DA">
      <w:bookmarkStart w:id="0" w:name="_Hlk57386510"/>
      <w:r>
        <w:t xml:space="preserve">Our project will be tested in 2 phases </w:t>
      </w:r>
      <w:r w:rsidR="00BE691A">
        <w:t>before</w:t>
      </w:r>
      <w:r>
        <w:t xml:space="preserve"> its full release. The first testing will be the ALPHA stage in which it will be tested in</w:t>
      </w:r>
      <w:r w:rsidR="1658A252">
        <w:t xml:space="preserve"> house by the development team. Once the application is deemed to be </w:t>
      </w:r>
      <w:r w:rsidR="78614A87">
        <w:t>useable</w:t>
      </w:r>
      <w:r w:rsidR="00BE691A">
        <w:t>,</w:t>
      </w:r>
      <w:r w:rsidR="1658A252">
        <w:t xml:space="preserve"> it will be released into BETA</w:t>
      </w:r>
      <w:r w:rsidR="00BE691A">
        <w:t>,</w:t>
      </w:r>
      <w:r w:rsidR="1658A252">
        <w:t xml:space="preserve"> which will be open testing of the public. The Beta phase will be missing some tut</w:t>
      </w:r>
      <w:r w:rsidR="51D158DE">
        <w:t xml:space="preserve">orial </w:t>
      </w:r>
      <w:r w:rsidR="16D05E3F">
        <w:t>videos,</w:t>
      </w:r>
      <w:r w:rsidR="51D158DE">
        <w:t xml:space="preserve"> but links will be included to blank placeholders, the main features of the scanning and suggested fixes will be </w:t>
      </w:r>
      <w:r w:rsidR="31B2073E">
        <w:t>implemented</w:t>
      </w:r>
      <w:r w:rsidR="51D158DE">
        <w:t xml:space="preserve">. </w:t>
      </w:r>
    </w:p>
    <w:p w14:paraId="131CC5A7" w14:textId="77777777" w:rsidR="00BE691A" w:rsidRDefault="51D158DE" w:rsidP="116D36DA">
      <w:r>
        <w:t>The</w:t>
      </w:r>
      <w:r w:rsidR="4022FBBA">
        <w:t xml:space="preserve"> testing coverage we need would be tech</w:t>
      </w:r>
      <w:r w:rsidR="00BE691A">
        <w:t>-</w:t>
      </w:r>
      <w:r w:rsidR="4022FBBA">
        <w:t xml:space="preserve">savvy people that understand the best settings to make and to ensure or scrapping is picking up on all settings they are meant to. </w:t>
      </w:r>
      <w:r w:rsidR="60D08921">
        <w:t xml:space="preserve">Would also need a pool of people unsure of settings as they would possibly have </w:t>
      </w:r>
      <w:r w:rsidR="5DA45A7C">
        <w:t>most</w:t>
      </w:r>
      <w:r w:rsidR="60D08921">
        <w:t xml:space="preserve"> settings set wrong. To achieve these test pools our </w:t>
      </w:r>
      <w:r w:rsidR="459E59BC">
        <w:t>YouTube</w:t>
      </w:r>
      <w:r w:rsidR="60D08921">
        <w:t xml:space="preserve"> </w:t>
      </w:r>
      <w:r w:rsidR="6ECE857E">
        <w:t>video should hopefully get some but rather would use in house contacts for the first pool and on the street marketing</w:t>
      </w:r>
      <w:r w:rsidR="2D77F903">
        <w:t xml:space="preserve"> at shopping </w:t>
      </w:r>
      <w:proofErr w:type="spellStart"/>
      <w:r w:rsidR="2D77F903">
        <w:t>cent</w:t>
      </w:r>
      <w:r w:rsidR="00BE691A">
        <w:t>re</w:t>
      </w:r>
      <w:r w:rsidR="2D77F903">
        <w:t>s</w:t>
      </w:r>
      <w:proofErr w:type="spellEnd"/>
      <w:r w:rsidR="2D77F903">
        <w:t xml:space="preserve"> where you usually see people's faces planted to their phones</w:t>
      </w:r>
      <w:r w:rsidR="6ECE857E">
        <w:t xml:space="preserve"> to get the second pool</w:t>
      </w:r>
      <w:r w:rsidR="4B975105">
        <w:t>, another option is to get a social influencer on board</w:t>
      </w:r>
      <w:r w:rsidR="6ECE857E">
        <w:t>.</w:t>
      </w:r>
      <w:r w:rsidR="3B42E12C">
        <w:t xml:space="preserve"> </w:t>
      </w:r>
    </w:p>
    <w:p w14:paraId="4CAD6178" w14:textId="796E2F62" w:rsidR="38E71A29" w:rsidRDefault="3B42E12C" w:rsidP="116D36DA">
      <w:r>
        <w:t xml:space="preserve">The mix of persons we would need to have would include all age brackets as we hope to make it </w:t>
      </w:r>
      <w:r w:rsidR="113D2A2A">
        <w:t>useable</w:t>
      </w:r>
      <w:r>
        <w:t xml:space="preserve"> by even the least technologica</w:t>
      </w:r>
      <w:r w:rsidR="526BD40C">
        <w:t>l person</w:t>
      </w:r>
      <w:r>
        <w:t>.</w:t>
      </w:r>
      <w:r w:rsidR="7E51E7E3">
        <w:t xml:space="preserve"> We would hope to achieve at least 500 in each pool to get some detailed bug tracking prior to full release</w:t>
      </w:r>
      <w:r w:rsidR="0477CF7F">
        <w:t xml:space="preserve"> BETA testing should conclude after a 4 to </w:t>
      </w:r>
      <w:proofErr w:type="gramStart"/>
      <w:r w:rsidR="0477CF7F">
        <w:t>5 week</w:t>
      </w:r>
      <w:proofErr w:type="gramEnd"/>
      <w:r w:rsidR="0477CF7F">
        <w:t xml:space="preserve"> period</w:t>
      </w:r>
      <w:r w:rsidR="7E51E7E3">
        <w:t>.</w:t>
      </w:r>
      <w:bookmarkEnd w:id="0"/>
    </w:p>
    <w:sectPr w:rsidR="38E71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sjAwsrA0MbI0NjJW0lEKTi0uzszPAykwrAUA6zhpniwAAAA="/>
  </w:docVars>
  <w:rsids>
    <w:rsidRoot w:val="3C051BD9"/>
    <w:rsid w:val="00A06C4A"/>
    <w:rsid w:val="00BE691A"/>
    <w:rsid w:val="02EEB58C"/>
    <w:rsid w:val="04715D90"/>
    <w:rsid w:val="0477CF7F"/>
    <w:rsid w:val="060D2DF1"/>
    <w:rsid w:val="07C226AF"/>
    <w:rsid w:val="113D2A2A"/>
    <w:rsid w:val="116D36DA"/>
    <w:rsid w:val="1658A252"/>
    <w:rsid w:val="16D05E3F"/>
    <w:rsid w:val="18F39DE0"/>
    <w:rsid w:val="2D77F903"/>
    <w:rsid w:val="2DE963B8"/>
    <w:rsid w:val="30C2DFE7"/>
    <w:rsid w:val="313A1483"/>
    <w:rsid w:val="31B2073E"/>
    <w:rsid w:val="38E71A29"/>
    <w:rsid w:val="3B42E12C"/>
    <w:rsid w:val="3C051BD9"/>
    <w:rsid w:val="3DA162EF"/>
    <w:rsid w:val="3F3D3350"/>
    <w:rsid w:val="4022FBBA"/>
    <w:rsid w:val="40C64D43"/>
    <w:rsid w:val="459E59BC"/>
    <w:rsid w:val="4B975105"/>
    <w:rsid w:val="51C9C211"/>
    <w:rsid w:val="51D158DE"/>
    <w:rsid w:val="526BD40C"/>
    <w:rsid w:val="53659272"/>
    <w:rsid w:val="5B70A457"/>
    <w:rsid w:val="5DA45A7C"/>
    <w:rsid w:val="60D08921"/>
    <w:rsid w:val="6383A3C2"/>
    <w:rsid w:val="651F7423"/>
    <w:rsid w:val="67C36199"/>
    <w:rsid w:val="6A19BEF3"/>
    <w:rsid w:val="6ECE857E"/>
    <w:rsid w:val="78614A87"/>
    <w:rsid w:val="7E51E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1BD9"/>
  <w15:chartTrackingRefBased/>
  <w15:docId w15:val="{13BD6358-05B0-4C76-A024-3E30C3C36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9310D0-E35C-4CA7-9413-113A304A2B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49E7BB-A769-43CB-A9BC-72DD746D0D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872A6E-D966-4400-9E6B-958B539D4B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on Harper</dc:creator>
  <cp:keywords/>
  <dc:description/>
  <cp:lastModifiedBy>Adam Mutimer</cp:lastModifiedBy>
  <cp:revision>2</cp:revision>
  <dcterms:created xsi:type="dcterms:W3CDTF">2020-11-27T05:22:00Z</dcterms:created>
  <dcterms:modified xsi:type="dcterms:W3CDTF">2020-11-27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